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A1E66" w14:textId="77777777" w:rsidR="005911D6" w:rsidRPr="0085267F" w:rsidRDefault="005911D6" w:rsidP="005911D6">
      <w:pPr>
        <w:tabs>
          <w:tab w:val="left" w:pos="360"/>
        </w:tabs>
        <w:jc w:val="center"/>
        <w:rPr>
          <w:rFonts w:ascii="Arial" w:hAnsi="Arial" w:cs="Arial"/>
          <w:b/>
          <w:sz w:val="40"/>
          <w:szCs w:val="40"/>
        </w:rPr>
      </w:pPr>
      <w:r w:rsidRPr="0085267F">
        <w:rPr>
          <w:rFonts w:ascii="Arial" w:hAnsi="Arial" w:cs="Arial"/>
          <w:b/>
          <w:sz w:val="40"/>
          <w:szCs w:val="40"/>
        </w:rPr>
        <w:t xml:space="preserve">Evangelistic Visual </w:t>
      </w:r>
      <w:r>
        <w:rPr>
          <w:rFonts w:ascii="Arial" w:hAnsi="Arial" w:cs="Arial"/>
          <w:b/>
          <w:sz w:val="40"/>
          <w:szCs w:val="40"/>
        </w:rPr>
        <w:t>Grade Sheet</w:t>
      </w:r>
    </w:p>
    <w:p w14:paraId="2E1CF2B7" w14:textId="77777777" w:rsidR="005911D6" w:rsidRPr="0085267F" w:rsidRDefault="005911D6" w:rsidP="005911D6">
      <w:pPr>
        <w:spacing w:before="300"/>
        <w:rPr>
          <w:rFonts w:ascii="Arial" w:hAnsi="Arial" w:cs="Arial"/>
        </w:rPr>
      </w:pPr>
      <w:r w:rsidRPr="0085267F">
        <w:rPr>
          <w:rFonts w:ascii="Arial" w:hAnsi="Arial" w:cs="Arial"/>
        </w:rPr>
        <w:t xml:space="preserve">Name </w:t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</w:rPr>
        <w:t xml:space="preserve"> </w:t>
      </w:r>
    </w:p>
    <w:p w14:paraId="27983125" w14:textId="77777777" w:rsidR="005911D6" w:rsidRPr="0085267F" w:rsidRDefault="005911D6" w:rsidP="005911D6">
      <w:pPr>
        <w:spacing w:before="360"/>
        <w:rPr>
          <w:rFonts w:ascii="Arial" w:hAnsi="Arial" w:cs="Arial"/>
          <w:u w:val="single"/>
        </w:rPr>
      </w:pPr>
      <w:r w:rsidRPr="0085267F">
        <w:rPr>
          <w:rFonts w:ascii="Arial" w:hAnsi="Arial" w:cs="Arial"/>
        </w:rPr>
        <w:t>Followed directions as given in notes:</w:t>
      </w:r>
    </w:p>
    <w:tbl>
      <w:tblPr>
        <w:tblW w:w="1014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760"/>
        <w:gridCol w:w="1080"/>
        <w:gridCol w:w="1080"/>
        <w:gridCol w:w="1160"/>
        <w:gridCol w:w="980"/>
        <w:gridCol w:w="1080"/>
      </w:tblGrid>
      <w:tr w:rsidR="005911D6" w:rsidRPr="0085267F" w14:paraId="1501E04A" w14:textId="77777777" w:rsidTr="00780A89">
        <w:trPr>
          <w:cantSplit/>
        </w:trPr>
        <w:tc>
          <w:tcPr>
            <w:tcW w:w="476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4A22A0B" w14:textId="77777777" w:rsidR="005911D6" w:rsidRPr="0085267F" w:rsidRDefault="005911D6" w:rsidP="00780A89">
            <w:pPr>
              <w:spacing w:line="360" w:lineRule="atLeast"/>
              <w:jc w:val="center"/>
              <w:rPr>
                <w:rFonts w:ascii="Arial" w:hAnsi="Arial" w:cs="Arial"/>
                <w:u w:val="single"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33940E" w14:textId="77777777" w:rsidR="005911D6" w:rsidRPr="0085267F" w:rsidRDefault="005911D6" w:rsidP="00780A89">
            <w:pPr>
              <w:spacing w:line="360" w:lineRule="atLeast"/>
              <w:jc w:val="center"/>
              <w:rPr>
                <w:rFonts w:ascii="Arial" w:hAnsi="Arial" w:cs="Arial"/>
                <w:sz w:val="20"/>
              </w:rPr>
            </w:pPr>
            <w:r w:rsidRPr="0085267F">
              <w:rPr>
                <w:rFonts w:ascii="Arial" w:hAnsi="Arial" w:cs="Arial"/>
                <w:sz w:val="18"/>
              </w:rPr>
              <w:t>Excellent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C3AF6E" w14:textId="77777777" w:rsidR="005911D6" w:rsidRPr="0085267F" w:rsidRDefault="005911D6" w:rsidP="00780A89">
            <w:pPr>
              <w:spacing w:line="360" w:lineRule="atLeast"/>
              <w:jc w:val="center"/>
              <w:rPr>
                <w:rFonts w:ascii="Arial" w:hAnsi="Arial" w:cs="Arial"/>
                <w:sz w:val="20"/>
              </w:rPr>
            </w:pPr>
            <w:r w:rsidRPr="0085267F">
              <w:rPr>
                <w:rFonts w:ascii="Arial" w:hAnsi="Arial" w:cs="Arial"/>
                <w:sz w:val="18"/>
              </w:rPr>
              <w:t>Very Good</w:t>
            </w:r>
          </w:p>
        </w:tc>
        <w:tc>
          <w:tcPr>
            <w:tcW w:w="11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2E00B3" w14:textId="77777777" w:rsidR="005911D6" w:rsidRPr="0085267F" w:rsidRDefault="005911D6" w:rsidP="00780A89">
            <w:pPr>
              <w:spacing w:line="360" w:lineRule="atLeast"/>
              <w:jc w:val="center"/>
              <w:rPr>
                <w:rFonts w:ascii="Arial" w:hAnsi="Arial" w:cs="Arial"/>
                <w:sz w:val="18"/>
              </w:rPr>
            </w:pPr>
            <w:r w:rsidRPr="0085267F">
              <w:rPr>
                <w:rFonts w:ascii="Arial" w:hAnsi="Arial" w:cs="Arial"/>
                <w:sz w:val="18"/>
              </w:rPr>
              <w:t>Good</w:t>
            </w:r>
          </w:p>
        </w:tc>
        <w:tc>
          <w:tcPr>
            <w:tcW w:w="98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DDC8E5" w14:textId="77777777" w:rsidR="005911D6" w:rsidRPr="0085267F" w:rsidRDefault="005911D6" w:rsidP="00780A89">
            <w:pPr>
              <w:spacing w:line="360" w:lineRule="atLeast"/>
              <w:jc w:val="center"/>
              <w:rPr>
                <w:rFonts w:ascii="Arial" w:hAnsi="Arial" w:cs="Arial"/>
                <w:sz w:val="18"/>
              </w:rPr>
            </w:pPr>
            <w:r w:rsidRPr="0085267F">
              <w:rPr>
                <w:rFonts w:ascii="Arial" w:hAnsi="Arial" w:cs="Arial"/>
                <w:sz w:val="18"/>
              </w:rPr>
              <w:t>Fair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70A1F3" w14:textId="77777777" w:rsidR="005911D6" w:rsidRPr="0085267F" w:rsidRDefault="005911D6" w:rsidP="00780A89">
            <w:pPr>
              <w:spacing w:line="360" w:lineRule="atLeast"/>
              <w:jc w:val="center"/>
              <w:rPr>
                <w:rFonts w:ascii="Arial" w:hAnsi="Arial" w:cs="Arial"/>
                <w:sz w:val="18"/>
              </w:rPr>
            </w:pPr>
            <w:r w:rsidRPr="0085267F">
              <w:rPr>
                <w:rFonts w:ascii="Arial" w:hAnsi="Arial" w:cs="Arial"/>
                <w:sz w:val="18"/>
              </w:rPr>
              <w:t>Poor</w:t>
            </w:r>
          </w:p>
        </w:tc>
      </w:tr>
      <w:tr w:rsidR="005911D6" w:rsidRPr="0085267F" w14:paraId="60CDC120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40637DA" w14:textId="77777777" w:rsidR="005911D6" w:rsidRPr="0085267F" w:rsidRDefault="005911D6" w:rsidP="00780A89">
            <w:pPr>
              <w:spacing w:before="120"/>
              <w:ind w:left="1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 xml:space="preserve">Font </w:t>
            </w:r>
            <w:r w:rsidRPr="0085267F">
              <w:rPr>
                <w:rFonts w:ascii="Arial" w:hAnsi="Arial" w:cs="Arial"/>
                <w:sz w:val="20"/>
              </w:rPr>
              <w:t>(style and size appropriate for usage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945D0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182F6D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E053F8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2362D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AE5111A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48FA02C3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076C8AF" w14:textId="77777777" w:rsidR="005911D6" w:rsidRPr="0085267F" w:rsidRDefault="005911D6" w:rsidP="00780A89">
            <w:pPr>
              <w:spacing w:before="120"/>
              <w:ind w:left="1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 xml:space="preserve">Layout of words on each page 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FDB62A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426C3B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3F00C2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CC679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F271268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0186E13A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A48CABB" w14:textId="77777777" w:rsidR="005911D6" w:rsidRPr="0085267F" w:rsidRDefault="005911D6" w:rsidP="00780A89">
            <w:pPr>
              <w:spacing w:before="60"/>
              <w:ind w:left="1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 xml:space="preserve">Positioning and size of the images/pictures on each page 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964440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C4F656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B05BA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78B29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AF26E86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7B1F39BC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E7B19AE" w14:textId="77777777" w:rsidR="005911D6" w:rsidRPr="0085267F" w:rsidRDefault="005911D6" w:rsidP="00780A89">
            <w:pPr>
              <w:spacing w:before="60" w:after="60"/>
              <w:ind w:left="1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 xml:space="preserve">Appropriateness of the images/pictures </w:t>
            </w:r>
            <w:r w:rsidRPr="0085267F">
              <w:rPr>
                <w:rFonts w:ascii="Arial" w:hAnsi="Arial" w:cs="Arial"/>
              </w:rPr>
              <w:br/>
            </w:r>
            <w:r w:rsidRPr="0085267F">
              <w:rPr>
                <w:rFonts w:ascii="Arial" w:hAnsi="Arial" w:cs="Arial"/>
                <w:sz w:val="20"/>
              </w:rPr>
              <w:t>(Can they be used as a teaching tool?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94F71D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8DCC7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9A9A28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18BE89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C52449D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43B70829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7F6E77E" w14:textId="77777777" w:rsidR="005911D6" w:rsidRPr="0085267F" w:rsidRDefault="005911D6" w:rsidP="00780A89">
            <w:pPr>
              <w:spacing w:before="120"/>
              <w:ind w:left="180" w:right="-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>Consistency of image type or background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1BB2E6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AB1192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DFD15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2EFF6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96C8856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2644F6E3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FC0DA38" w14:textId="77777777" w:rsidR="005911D6" w:rsidRPr="0085267F" w:rsidRDefault="005911D6" w:rsidP="00780A89">
            <w:pPr>
              <w:spacing w:before="120"/>
              <w:ind w:left="1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 xml:space="preserve">Border around the page 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808192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F76EBE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604B69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9D38F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175FBAE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594C6753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EC0308B" w14:textId="77777777" w:rsidR="005911D6" w:rsidRPr="0085267F" w:rsidRDefault="005911D6" w:rsidP="00780A89">
            <w:pPr>
              <w:spacing w:before="120"/>
              <w:ind w:left="180" w:hanging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>Use of color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130DD0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5C777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21771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A2398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1043404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120472FF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324CE3E" w14:textId="33E13E28" w:rsidR="005911D6" w:rsidRPr="0085267F" w:rsidRDefault="005911D6" w:rsidP="00780A89">
            <w:pPr>
              <w:spacing w:before="120"/>
              <w:ind w:left="180" w:hanging="9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ced ESV</w:t>
            </w:r>
            <w:r w:rsidR="009F417D" w:rsidRPr="009F417D">
              <w:rPr>
                <w:rFonts w:ascii="Arial" w:hAnsi="Arial" w:cs="Arial"/>
                <w:vertAlign w:val="superscript"/>
              </w:rPr>
              <w:t>®</w:t>
            </w:r>
            <w:r>
              <w:rPr>
                <w:rFonts w:ascii="Arial" w:hAnsi="Arial" w:cs="Arial"/>
              </w:rPr>
              <w:t xml:space="preserve"> Copyright line on the bottom of the verse visual 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08FA5E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799374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1AC8E4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99C77D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C86FF7E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5CBAECE8" w14:textId="77777777" w:rsidTr="00780A89">
        <w:trPr>
          <w:cantSplit/>
        </w:trPr>
        <w:tc>
          <w:tcPr>
            <w:tcW w:w="47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FBC5B9B" w14:textId="77777777" w:rsidR="005911D6" w:rsidRPr="0085267F" w:rsidRDefault="005911D6" w:rsidP="00780A89">
            <w:pPr>
              <w:spacing w:before="120"/>
              <w:ind w:left="180" w:hanging="9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132147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F05DB5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47DC73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E0C646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D23427F" w14:textId="77777777" w:rsidR="005911D6" w:rsidRPr="0085267F" w:rsidRDefault="005911D6" w:rsidP="00780A89">
            <w:pPr>
              <w:spacing w:line="480" w:lineRule="atLeast"/>
              <w:jc w:val="center"/>
              <w:rPr>
                <w:rFonts w:ascii="Arial" w:hAnsi="Arial" w:cs="Arial"/>
              </w:rPr>
            </w:pPr>
          </w:p>
        </w:tc>
      </w:tr>
      <w:tr w:rsidR="005911D6" w:rsidRPr="0085267F" w14:paraId="7095A7F0" w14:textId="77777777" w:rsidTr="00780A89">
        <w:trPr>
          <w:cantSplit/>
        </w:trPr>
        <w:tc>
          <w:tcPr>
            <w:tcW w:w="1014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1F7A45" w14:textId="77777777" w:rsidR="005911D6" w:rsidRPr="0085267F" w:rsidRDefault="005911D6" w:rsidP="00780A89">
            <w:pPr>
              <w:spacing w:line="360" w:lineRule="atLeast"/>
              <w:ind w:left="90"/>
              <w:rPr>
                <w:rFonts w:ascii="Arial" w:hAnsi="Arial" w:cs="Arial"/>
              </w:rPr>
            </w:pPr>
            <w:r w:rsidRPr="0085267F">
              <w:rPr>
                <w:rFonts w:ascii="Arial" w:hAnsi="Arial" w:cs="Arial"/>
              </w:rPr>
              <w:t>Comments:</w:t>
            </w:r>
          </w:p>
          <w:p w14:paraId="74A25173" w14:textId="77777777" w:rsidR="005911D6" w:rsidRDefault="005911D6" w:rsidP="00780A89">
            <w:pPr>
              <w:rPr>
                <w:rFonts w:ascii="Arial" w:hAnsi="Arial" w:cs="Arial"/>
              </w:rPr>
            </w:pPr>
          </w:p>
          <w:p w14:paraId="121BA550" w14:textId="77777777" w:rsidR="005911D6" w:rsidRDefault="005911D6" w:rsidP="00780A89">
            <w:pPr>
              <w:rPr>
                <w:rFonts w:ascii="Arial" w:hAnsi="Arial" w:cs="Arial"/>
              </w:rPr>
            </w:pPr>
          </w:p>
          <w:p w14:paraId="49A19D58" w14:textId="77777777" w:rsidR="005911D6" w:rsidRDefault="005911D6" w:rsidP="00780A89">
            <w:pPr>
              <w:rPr>
                <w:rFonts w:ascii="Arial" w:hAnsi="Arial" w:cs="Arial"/>
              </w:rPr>
            </w:pPr>
          </w:p>
          <w:p w14:paraId="581E040C" w14:textId="77777777" w:rsidR="005911D6" w:rsidRDefault="005911D6" w:rsidP="00780A89">
            <w:pPr>
              <w:rPr>
                <w:rFonts w:ascii="Arial" w:hAnsi="Arial" w:cs="Arial"/>
              </w:rPr>
            </w:pPr>
          </w:p>
          <w:p w14:paraId="128E1A5A" w14:textId="77777777" w:rsidR="005911D6" w:rsidRPr="00946AB3" w:rsidRDefault="005911D6" w:rsidP="00780A89">
            <w:pPr>
              <w:rPr>
                <w:rFonts w:ascii="Arial" w:hAnsi="Arial" w:cs="Arial"/>
                <w:sz w:val="12"/>
              </w:rPr>
            </w:pPr>
          </w:p>
        </w:tc>
      </w:tr>
    </w:tbl>
    <w:p w14:paraId="385899B3" w14:textId="77777777" w:rsidR="009F5CAE" w:rsidRPr="005911D6" w:rsidRDefault="005911D6" w:rsidP="005911D6">
      <w:pPr>
        <w:spacing w:before="180"/>
        <w:rPr>
          <w:rFonts w:ascii="Arial" w:hAnsi="Arial" w:cs="Arial"/>
          <w:u w:val="single"/>
        </w:rPr>
      </w:pPr>
      <w:r w:rsidRPr="0085267F">
        <w:rPr>
          <w:rFonts w:ascii="Arial" w:hAnsi="Arial" w:cs="Arial"/>
        </w:rPr>
        <w:t xml:space="preserve">Grade </w:t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  <w:r w:rsidRPr="0085267F">
        <w:rPr>
          <w:rFonts w:ascii="Arial" w:hAnsi="Arial" w:cs="Arial"/>
          <w:u w:val="single"/>
        </w:rPr>
        <w:tab/>
      </w:r>
    </w:p>
    <w:sectPr w:rsidR="009F5CAE" w:rsidRPr="00591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DU3NjE2MjeyNDdX0lEKTi0uzszPAykwqgUAPsLIbywAAAA="/>
  </w:docVars>
  <w:rsids>
    <w:rsidRoot w:val="005911D6"/>
    <w:rsid w:val="000A5B18"/>
    <w:rsid w:val="005911D6"/>
    <w:rsid w:val="009F417D"/>
    <w:rsid w:val="009F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6C5F2"/>
  <w15:docId w15:val="{C6EC2B2C-EC7A-44E0-99DD-B086160EF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11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3</Characters>
  <Application>Microsoft Office Word</Application>
  <DocSecurity>0</DocSecurity>
  <Lines>4</Lines>
  <Paragraphs>1</Paragraphs>
  <ScaleCrop>false</ScaleCrop>
  <Company>Microsoft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Oetting</dc:creator>
  <cp:lastModifiedBy>Lynne Herlein</cp:lastModifiedBy>
  <cp:revision>3</cp:revision>
  <cp:lastPrinted>2022-02-08T17:45:00Z</cp:lastPrinted>
  <dcterms:created xsi:type="dcterms:W3CDTF">2022-02-08T17:43:00Z</dcterms:created>
  <dcterms:modified xsi:type="dcterms:W3CDTF">2022-02-08T17:45:00Z</dcterms:modified>
</cp:coreProperties>
</file>